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7777777" w:rsidR="00510EE7" w:rsidRDefault="00510EE7" w:rsidP="00510EE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 xml:space="preserve">Valentine's </w:t>
      </w:r>
      <w:r>
        <w:rPr>
          <w:i/>
        </w:rPr>
        <w:t>d</w:t>
      </w:r>
      <w:r>
        <w:rPr>
          <w:i/>
        </w:rPr>
        <w:t>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house_index} has Valentine's day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house_index} already had Valentine's day.</w:t>
      </w:r>
      <w:r w:rsidRPr="00A4451C">
        <w:rPr>
          <w:b/>
          <w:bCs/>
          <w:noProof/>
          <w:lang w:val="en-GB"/>
        </w:rPr>
        <w:t>"</w:t>
      </w:r>
    </w:p>
    <w:p w14:paraId="2A80EA70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last_position_index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r>
        <w:rPr>
          <w:rFonts w:ascii="Consolas" w:hAnsi="Consolas" w:cstheme="minorHAnsi"/>
          <w:b/>
        </w:rPr>
        <w:t>houseCount</w:t>
      </w:r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77777777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9469762" w14:textId="77777777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42A305D" w14:textId="77777777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510EE7" w:rsidRPr="00603773" w14:paraId="505328FF" w14:textId="77777777" w:rsidTr="005F3202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5F3202">
        <w:trPr>
          <w:trHeight w:val="1492"/>
        </w:trPr>
        <w:tc>
          <w:tcPr>
            <w:tcW w:w="1513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76644268" w14:textId="6F6396E1" w:rsidR="00510EE7" w:rsidRPr="00510EE7" w:rsidRDefault="00510EE7" w:rsidP="005F3202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65EE98B7" w14:textId="60B08823" w:rsidR="00510EE7" w:rsidRPr="00922F97" w:rsidRDefault="00510EE7" w:rsidP="005F3202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0B3E4F5C" w14:textId="31004C24" w:rsidR="00510EE7" w:rsidRPr="00922F97" w:rsidRDefault="00922F97" w:rsidP="005F3202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510EE7"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="00510EE7"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="00510EE7"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510EE7" w:rsidRPr="00FB2A88" w14:paraId="58C347B2" w14:textId="77777777" w:rsidTr="005F3202">
        <w:trPr>
          <w:trHeight w:val="2042"/>
        </w:trPr>
        <w:tc>
          <w:tcPr>
            <w:tcW w:w="1513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7D405F" w:rsidRPr="00603773" w14:paraId="6649E091" w14:textId="77777777" w:rsidTr="00F9461F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F9461F">
        <w:trPr>
          <w:trHeight w:val="1492"/>
        </w:trPr>
        <w:tc>
          <w:tcPr>
            <w:tcW w:w="1513" w:type="dxa"/>
          </w:tcPr>
          <w:p w14:paraId="3B38F9AF" w14:textId="7AA3BC0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08243456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</w:p>
        </w:tc>
        <w:tc>
          <w:tcPr>
            <w:tcW w:w="4338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922F97" w:rsidRDefault="007D405F" w:rsidP="00F9461F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="007D405F"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F9461F">
        <w:trPr>
          <w:trHeight w:val="2042"/>
        </w:trPr>
        <w:tc>
          <w:tcPr>
            <w:tcW w:w="1513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327DB29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</w:p>
        </w:tc>
        <w:tc>
          <w:tcPr>
            <w:tcW w:w="4338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C757C" w14:textId="77777777" w:rsidR="000725DB" w:rsidRDefault="000725DB" w:rsidP="008068A2">
      <w:pPr>
        <w:spacing w:after="0" w:line="240" w:lineRule="auto"/>
      </w:pPr>
      <w:r>
        <w:separator/>
      </w:r>
    </w:p>
  </w:endnote>
  <w:endnote w:type="continuationSeparator" w:id="0">
    <w:p w14:paraId="43542049" w14:textId="77777777" w:rsidR="000725DB" w:rsidRDefault="000725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2889FA3" w:rsidR="004E4C1E" w:rsidRPr="00510EE7" w:rsidRDefault="00510EE7" w:rsidP="00510EE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77777777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92760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4485B86" w14:textId="77777777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F2D8E" w14:textId="77777777" w:rsidR="000725DB" w:rsidRDefault="000725DB" w:rsidP="008068A2">
      <w:pPr>
        <w:spacing w:after="0" w:line="240" w:lineRule="auto"/>
      </w:pPr>
      <w:r>
        <w:separator/>
      </w:r>
    </w:p>
  </w:footnote>
  <w:footnote w:type="continuationSeparator" w:id="0">
    <w:p w14:paraId="239F7EA7" w14:textId="77777777" w:rsidR="000725DB" w:rsidRDefault="000725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rAUAxzm7+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42646-17E2-47CD-94C0-655262907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6</cp:revision>
  <cp:lastPrinted>2015-10-26T22:35:00Z</cp:lastPrinted>
  <dcterms:created xsi:type="dcterms:W3CDTF">2020-02-28T13:07:00Z</dcterms:created>
  <dcterms:modified xsi:type="dcterms:W3CDTF">2021-09-23T14:29:00Z</dcterms:modified>
  <cp:category>computer programming;programming;software development;software engineering</cp:category>
</cp:coreProperties>
</file>